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6DCFF" w14:textId="77777777" w:rsidR="0075577C" w:rsidRDefault="0075577C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B88FEF3" w14:textId="77777777" w:rsidR="001B4E58" w:rsidRDefault="0075577C" w:rsidP="001B4E58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75577C">
        <w:rPr>
          <w:rFonts w:ascii="Times New Roman" w:hAnsi="Times New Roman" w:cs="Times New Roman"/>
          <w:sz w:val="24"/>
          <w:szCs w:val="24"/>
        </w:rPr>
        <w:t>ANEXA</w:t>
      </w:r>
      <w:r w:rsidR="001B4E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A981BA" w14:textId="77777777" w:rsidR="00B7180C" w:rsidRDefault="00B7180C" w:rsidP="0075577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1EE2810F" w14:textId="77777777" w:rsidR="0075577C" w:rsidRDefault="0075577C" w:rsidP="00F35A7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Structura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setul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deţinători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necesar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elementel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ca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rezultat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</w:p>
    <w:p w14:paraId="727DD0AC" w14:textId="77777777" w:rsidR="0075577C" w:rsidRDefault="0075577C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BB477A" w14:textId="77777777" w:rsidR="0021766E" w:rsidRPr="00B7180C" w:rsidRDefault="0021766E" w:rsidP="0021766E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A.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lemen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de 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necesar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entru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fectuarea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ut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utom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850"/>
        <w:gridCol w:w="3871"/>
      </w:tblGrid>
      <w:tr w:rsidR="0021766E" w14:paraId="149C1C8F" w14:textId="77777777" w:rsidTr="00F35A70">
        <w:tc>
          <w:tcPr>
            <w:tcW w:w="4957" w:type="dxa"/>
          </w:tcPr>
          <w:p w14:paraId="2EB1E9DD" w14:textId="77777777" w:rsidR="0021766E" w:rsidRPr="00B7180C" w:rsidRDefault="00F35A70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850" w:type="dxa"/>
          </w:tcPr>
          <w:p w14:paraId="7A659541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hAnsi="Times New Roman" w:cs="Times New Roman"/>
                <w:b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Pr="00B718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14:paraId="261BD3E1" w14:textId="77777777" w:rsidR="0021766E" w:rsidRPr="00B7180C" w:rsidRDefault="00F35A70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14:paraId="5C276785" w14:textId="77777777" w:rsidTr="00F35A70">
        <w:tc>
          <w:tcPr>
            <w:tcW w:w="4957" w:type="dxa"/>
          </w:tcPr>
          <w:p w14:paraId="440047CE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</w:t>
            </w:r>
            <w:proofErr w:type="spellEnd"/>
          </w:p>
        </w:tc>
        <w:tc>
          <w:tcPr>
            <w:tcW w:w="850" w:type="dxa"/>
          </w:tcPr>
          <w:p w14:paraId="59CF89F8" w14:textId="77777777" w:rsidR="0021766E" w:rsidRDefault="0021766E" w:rsidP="00F35A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09ECCAA9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33C660FC" w14:textId="77777777" w:rsidTr="00F35A70">
        <w:tc>
          <w:tcPr>
            <w:tcW w:w="4957" w:type="dxa"/>
          </w:tcPr>
          <w:p w14:paraId="6EBB470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  <w:tc>
          <w:tcPr>
            <w:tcW w:w="850" w:type="dxa"/>
          </w:tcPr>
          <w:p w14:paraId="21A014EF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154FDC6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2BB4FB38" w14:textId="77777777" w:rsidTr="00F35A70">
        <w:tc>
          <w:tcPr>
            <w:tcW w:w="4957" w:type="dxa"/>
          </w:tcPr>
          <w:p w14:paraId="5C838507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ă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  <w:tc>
          <w:tcPr>
            <w:tcW w:w="850" w:type="dxa"/>
          </w:tcPr>
          <w:p w14:paraId="3C934372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88F477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14:paraId="7FC28A16" w14:textId="77777777" w:rsidTr="00F35A70">
        <w:tc>
          <w:tcPr>
            <w:tcW w:w="4957" w:type="dxa"/>
          </w:tcPr>
          <w:p w14:paraId="5916514F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toa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plat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rif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tier</w:t>
            </w:r>
            <w:proofErr w:type="spellEnd"/>
          </w:p>
        </w:tc>
        <w:tc>
          <w:tcPr>
            <w:tcW w:w="850" w:type="dxa"/>
          </w:tcPr>
          <w:p w14:paraId="483A25DB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9CB1A72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0E77C5C3" w14:textId="77777777" w:rsidTr="00F35A70">
        <w:tc>
          <w:tcPr>
            <w:tcW w:w="4957" w:type="dxa"/>
          </w:tcPr>
          <w:p w14:paraId="653865CD" w14:textId="77777777"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tori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ui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venit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plat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rif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tier</w:t>
            </w:r>
            <w:proofErr w:type="spellEnd"/>
          </w:p>
        </w:tc>
        <w:tc>
          <w:tcPr>
            <w:tcW w:w="850" w:type="dxa"/>
          </w:tcPr>
          <w:p w14:paraId="3FA65465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B00883F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54180E8D" w14:textId="77777777" w:rsidTr="00F35A70">
        <w:tc>
          <w:tcPr>
            <w:tcW w:w="4957" w:type="dxa"/>
          </w:tcPr>
          <w:p w14:paraId="23EA7A78" w14:textId="77777777"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a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imentului</w:t>
            </w:r>
            <w:proofErr w:type="spellEnd"/>
          </w:p>
        </w:tc>
        <w:tc>
          <w:tcPr>
            <w:tcW w:w="850" w:type="dxa"/>
          </w:tcPr>
          <w:p w14:paraId="75692302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D7106A0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2CA5A058" w14:textId="77777777" w:rsidTr="00F35A70">
        <w:tc>
          <w:tcPr>
            <w:tcW w:w="4957" w:type="dxa"/>
          </w:tcPr>
          <w:p w14:paraId="39F31CAD" w14:textId="77777777"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a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imentului</w:t>
            </w:r>
            <w:proofErr w:type="spellEnd"/>
          </w:p>
        </w:tc>
        <w:tc>
          <w:tcPr>
            <w:tcW w:w="850" w:type="dxa"/>
          </w:tcPr>
          <w:p w14:paraId="3E9FF070" w14:textId="77777777"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18D7DF7E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0512F4" w14:textId="77777777"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B50352" w14:textId="77777777" w:rsidR="0021766E" w:rsidRPr="00B7180C" w:rsidRDefault="0021766E" w:rsidP="0021766E">
      <w:pPr>
        <w:spacing w:after="0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B.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lemen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de 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furniza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ca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ezultat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l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caut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utomate</w:t>
      </w:r>
    </w:p>
    <w:p w14:paraId="754D0ABF" w14:textId="77777777" w:rsidR="0021766E" w:rsidRPr="00B7180C" w:rsidRDefault="0021766E" w:rsidP="0021766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hAnsi="Times New Roman" w:cs="Times New Roman"/>
          <w:b/>
          <w:sz w:val="24"/>
          <w:szCs w:val="24"/>
        </w:rPr>
        <w:tab/>
        <w:t xml:space="preserve">B.1. 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ivind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vehiculel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850"/>
        <w:gridCol w:w="3871"/>
      </w:tblGrid>
      <w:tr w:rsidR="0021766E" w14:paraId="668F5AC8" w14:textId="77777777" w:rsidTr="00F35A70">
        <w:tc>
          <w:tcPr>
            <w:tcW w:w="4957" w:type="dxa"/>
          </w:tcPr>
          <w:p w14:paraId="27A236CE" w14:textId="77777777" w:rsidR="0021766E" w:rsidRPr="00B7180C" w:rsidRDefault="0021766E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850" w:type="dxa"/>
          </w:tcPr>
          <w:p w14:paraId="151D3928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14:paraId="1D266F7A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14:paraId="080E524A" w14:textId="77777777" w:rsidTr="00F35A70">
        <w:tc>
          <w:tcPr>
            <w:tcW w:w="4957" w:type="dxa"/>
          </w:tcPr>
          <w:p w14:paraId="249AA517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triculare</w:t>
            </w:r>
            <w:proofErr w:type="spellEnd"/>
          </w:p>
        </w:tc>
        <w:tc>
          <w:tcPr>
            <w:tcW w:w="850" w:type="dxa"/>
          </w:tcPr>
          <w:p w14:paraId="5BBC358D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E5F4607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2BA31260" w14:textId="77777777" w:rsidTr="00F35A70">
        <w:tc>
          <w:tcPr>
            <w:tcW w:w="4957" w:type="dxa"/>
          </w:tcPr>
          <w:p w14:paraId="287788E5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ri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asi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VIN</w:t>
            </w:r>
          </w:p>
        </w:tc>
        <w:tc>
          <w:tcPr>
            <w:tcW w:w="850" w:type="dxa"/>
          </w:tcPr>
          <w:p w14:paraId="0CCB92E2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8CEABD5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2375B3EC" w14:textId="77777777" w:rsidTr="00F35A70">
        <w:tc>
          <w:tcPr>
            <w:tcW w:w="4957" w:type="dxa"/>
          </w:tcPr>
          <w:p w14:paraId="2A04BA6D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sz w:val="24"/>
                <w:szCs w:val="24"/>
              </w:rPr>
              <w:t>î</w:t>
            </w: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nmatriculare</w:t>
            </w:r>
            <w:proofErr w:type="spellEnd"/>
          </w:p>
        </w:tc>
        <w:tc>
          <w:tcPr>
            <w:tcW w:w="850" w:type="dxa"/>
          </w:tcPr>
          <w:p w14:paraId="1270C15D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0AB6D77E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5A21EBD8" w14:textId="77777777" w:rsidTr="00F35A70">
        <w:trPr>
          <w:trHeight w:val="395"/>
        </w:trPr>
        <w:tc>
          <w:tcPr>
            <w:tcW w:w="4957" w:type="dxa"/>
          </w:tcPr>
          <w:p w14:paraId="75843295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arca</w:t>
            </w:r>
          </w:p>
        </w:tc>
        <w:tc>
          <w:tcPr>
            <w:tcW w:w="850" w:type="dxa"/>
          </w:tcPr>
          <w:p w14:paraId="6B9573C4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F8706EF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D.1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14:paraId="4F39F5F3" w14:textId="77777777" w:rsidTr="00F35A70">
        <w:trPr>
          <w:trHeight w:val="385"/>
        </w:trPr>
        <w:tc>
          <w:tcPr>
            <w:tcW w:w="4957" w:type="dxa"/>
          </w:tcPr>
          <w:p w14:paraId="6261A252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odel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850" w:type="dxa"/>
          </w:tcPr>
          <w:p w14:paraId="569D105C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62897AD4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D.3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14:paraId="72262373" w14:textId="77777777" w:rsidTr="00F35A70">
        <w:trPr>
          <w:trHeight w:val="389"/>
        </w:trPr>
        <w:tc>
          <w:tcPr>
            <w:tcW w:w="4957" w:type="dxa"/>
          </w:tcPr>
          <w:p w14:paraId="7D9D4A6F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d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categor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E</w:t>
            </w:r>
          </w:p>
        </w:tc>
        <w:tc>
          <w:tcPr>
            <w:tcW w:w="850" w:type="dxa"/>
          </w:tcPr>
          <w:p w14:paraId="163D7864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4F4055BD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J]</w:t>
            </w:r>
          </w:p>
        </w:tc>
      </w:tr>
      <w:tr w:rsidR="0021766E" w14:paraId="1530BD35" w14:textId="77777777" w:rsidTr="00F35A70">
        <w:tc>
          <w:tcPr>
            <w:tcW w:w="4957" w:type="dxa"/>
          </w:tcPr>
          <w:p w14:paraId="3C2AF348" w14:textId="77777777"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Clas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emisi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URO</w:t>
            </w:r>
          </w:p>
        </w:tc>
        <w:tc>
          <w:tcPr>
            <w:tcW w:w="850" w:type="dxa"/>
          </w:tcPr>
          <w:p w14:paraId="56C3D869" w14:textId="77777777"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2522A62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D7584C" w14:textId="77777777"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631E5F" w14:textId="77777777" w:rsidR="0021766E" w:rsidRPr="00B7180C" w:rsidRDefault="0021766E" w:rsidP="0021766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35A70">
        <w:rPr>
          <w:rFonts w:ascii="Times New Roman" w:hAnsi="Times New Roman" w:cs="Times New Roman"/>
          <w:b/>
          <w:sz w:val="24"/>
          <w:szCs w:val="24"/>
        </w:rPr>
        <w:t>B.</w:t>
      </w:r>
      <w:r w:rsidRPr="00B7180C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ivind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oprieta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utilizato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vehiculel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803"/>
        <w:gridCol w:w="3840"/>
      </w:tblGrid>
      <w:tr w:rsidR="0021766E" w:rsidRPr="00B7180C" w14:paraId="473118EF" w14:textId="77777777" w:rsidTr="00F35A70">
        <w:tc>
          <w:tcPr>
            <w:tcW w:w="5098" w:type="dxa"/>
          </w:tcPr>
          <w:p w14:paraId="6690F648" w14:textId="77777777" w:rsidR="0021766E" w:rsidRPr="00B7180C" w:rsidRDefault="0021766E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709" w:type="dxa"/>
          </w:tcPr>
          <w:p w14:paraId="624504D7" w14:textId="77777777"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14:paraId="0CD7A066" w14:textId="77777777" w:rsidR="0021766E" w:rsidRPr="00B7180C" w:rsidRDefault="0021766E" w:rsidP="00F35A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14:paraId="300AB367" w14:textId="77777777" w:rsidTr="00F35A70">
        <w:tc>
          <w:tcPr>
            <w:tcW w:w="5098" w:type="dxa"/>
          </w:tcPr>
          <w:p w14:paraId="41966549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709" w:type="dxa"/>
          </w:tcPr>
          <w:p w14:paraId="41B880E7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5E360086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C.2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  <w:p w14:paraId="58BEF004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</w:tr>
      <w:tr w:rsidR="0021766E" w14:paraId="7CFC6678" w14:textId="77777777" w:rsidTr="00F35A70">
        <w:tc>
          <w:tcPr>
            <w:tcW w:w="5098" w:type="dxa"/>
          </w:tcPr>
          <w:p w14:paraId="25914A1D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="00811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umire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ăţii</w:t>
            </w:r>
            <w:proofErr w:type="spellEnd"/>
          </w:p>
        </w:tc>
        <w:tc>
          <w:tcPr>
            <w:tcW w:w="709" w:type="dxa"/>
          </w:tcPr>
          <w:p w14:paraId="51D51041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5DD5FA8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1)</w:t>
            </w:r>
          </w:p>
          <w:p w14:paraId="48ABAC43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ix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tl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2D53C62E" w14:textId="77777777" w:rsidTr="00F35A70">
        <w:tc>
          <w:tcPr>
            <w:tcW w:w="5098" w:type="dxa"/>
          </w:tcPr>
          <w:p w14:paraId="79F40B84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</w:p>
        </w:tc>
        <w:tc>
          <w:tcPr>
            <w:tcW w:w="709" w:type="dxa"/>
          </w:tcPr>
          <w:p w14:paraId="226AC5F5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5391D58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2)</w:t>
            </w:r>
          </w:p>
          <w:p w14:paraId="2B27B4E7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ţia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19A3B6D7" w14:textId="77777777" w:rsidTr="00F35A70">
        <w:tc>
          <w:tcPr>
            <w:tcW w:w="5098" w:type="dxa"/>
          </w:tcPr>
          <w:p w14:paraId="01E69866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ă</w:t>
            </w:r>
            <w:proofErr w:type="spellEnd"/>
          </w:p>
        </w:tc>
        <w:tc>
          <w:tcPr>
            <w:tcW w:w="709" w:type="dxa"/>
          </w:tcPr>
          <w:p w14:paraId="067131B0" w14:textId="77777777"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F8BDBFF" w14:textId="77777777"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3)</w:t>
            </w:r>
          </w:p>
          <w:p w14:paraId="738392CD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d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ă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ex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cod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şta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şed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şed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42813CEA" w14:textId="77777777" w:rsidTr="00F35A70">
        <w:tc>
          <w:tcPr>
            <w:tcW w:w="5098" w:type="dxa"/>
          </w:tcPr>
          <w:p w14:paraId="38AA0D07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l</w:t>
            </w:r>
            <w:proofErr w:type="spellEnd"/>
          </w:p>
        </w:tc>
        <w:tc>
          <w:tcPr>
            <w:tcW w:w="709" w:type="dxa"/>
          </w:tcPr>
          <w:p w14:paraId="6EC2A4D9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3C3B1AD5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culi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inin</w:t>
            </w:r>
            <w:proofErr w:type="spellEnd"/>
          </w:p>
        </w:tc>
      </w:tr>
      <w:tr w:rsidR="0021766E" w14:paraId="23CCBB68" w14:textId="77777777" w:rsidTr="00F35A70">
        <w:tc>
          <w:tcPr>
            <w:tcW w:w="5098" w:type="dxa"/>
          </w:tcPr>
          <w:p w14:paraId="730AA72F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Dat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14:paraId="7ABCAF88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3A6DF2E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4CF91FF0" w14:textId="77777777" w:rsidTr="00F35A70">
        <w:tc>
          <w:tcPr>
            <w:tcW w:w="5098" w:type="dxa"/>
          </w:tcPr>
          <w:p w14:paraId="003E5A81" w14:textId="77777777"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i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ridică</w:t>
            </w:r>
            <w:proofErr w:type="spellEnd"/>
          </w:p>
        </w:tc>
        <w:tc>
          <w:tcPr>
            <w:tcW w:w="709" w:type="dxa"/>
          </w:tcPr>
          <w:p w14:paraId="7322B28B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1" w:type="dxa"/>
          </w:tcPr>
          <w:p w14:paraId="15287ABB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z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ociaţ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treprinde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</w:t>
            </w:r>
          </w:p>
        </w:tc>
      </w:tr>
      <w:tr w:rsidR="0021766E" w14:paraId="3D046187" w14:textId="77777777" w:rsidTr="00F35A70">
        <w:tc>
          <w:tcPr>
            <w:tcW w:w="5098" w:type="dxa"/>
          </w:tcPr>
          <w:p w14:paraId="0C4B2962" w14:textId="77777777" w:rsidR="0021766E" w:rsidRPr="0075577C" w:rsidRDefault="0021766E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sterii</w:t>
            </w:r>
            <w:proofErr w:type="spellEnd"/>
          </w:p>
        </w:tc>
        <w:tc>
          <w:tcPr>
            <w:tcW w:w="709" w:type="dxa"/>
          </w:tcPr>
          <w:p w14:paraId="3A7F5D5C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432D5436" w14:textId="77777777"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14:paraId="3A3D5DF0" w14:textId="77777777" w:rsidTr="00F35A70">
        <w:tc>
          <w:tcPr>
            <w:tcW w:w="5098" w:type="dxa"/>
          </w:tcPr>
          <w:p w14:paraId="6C1E3D93" w14:textId="77777777" w:rsidR="0021766E" w:rsidRPr="0075577C" w:rsidRDefault="0021766E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a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</w:p>
        </w:tc>
        <w:tc>
          <w:tcPr>
            <w:tcW w:w="709" w:type="dxa"/>
          </w:tcPr>
          <w:p w14:paraId="5F2D1FD2" w14:textId="77777777"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612A9906" w14:textId="77777777" w:rsidR="0021766E" w:rsidRDefault="00F35A70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 element de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e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c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a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a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ecti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</w:tr>
      <w:tr w:rsidR="0021766E" w14:paraId="08827081" w14:textId="77777777" w:rsidTr="00F35A70">
        <w:tc>
          <w:tcPr>
            <w:tcW w:w="5098" w:type="dxa"/>
          </w:tcPr>
          <w:p w14:paraId="5F498319" w14:textId="77777777"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709" w:type="dxa"/>
          </w:tcPr>
          <w:p w14:paraId="223737CA" w14:textId="77777777"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B6414D4" w14:textId="77777777" w:rsidR="0021766E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)</w:t>
            </w:r>
          </w:p>
          <w:p w14:paraId="097FD7B2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14:paraId="3BAEDCB1" w14:textId="77777777" w:rsidTr="00F35A70">
        <w:tc>
          <w:tcPr>
            <w:tcW w:w="5098" w:type="dxa"/>
          </w:tcPr>
          <w:p w14:paraId="0F22B81E" w14:textId="77777777"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umire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ăţi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41FE13AA" w14:textId="77777777"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4B454683" w14:textId="77777777" w:rsidR="0021766E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1)</w:t>
            </w:r>
          </w:p>
        </w:tc>
      </w:tr>
      <w:tr w:rsidR="0021766E" w14:paraId="07FD1EC7" w14:textId="77777777" w:rsidTr="00F35A70">
        <w:tc>
          <w:tcPr>
            <w:tcW w:w="5098" w:type="dxa"/>
          </w:tcPr>
          <w:p w14:paraId="3E55489E" w14:textId="77777777"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</w:p>
        </w:tc>
        <w:tc>
          <w:tcPr>
            <w:tcW w:w="709" w:type="dxa"/>
          </w:tcPr>
          <w:p w14:paraId="68CFB8D3" w14:textId="77777777"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03F27848" w14:textId="77777777" w:rsidR="0021766E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7180C" w14:paraId="578DC8F9" w14:textId="77777777" w:rsidTr="00F35A70">
        <w:tc>
          <w:tcPr>
            <w:tcW w:w="5098" w:type="dxa"/>
          </w:tcPr>
          <w:p w14:paraId="149269C0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ă</w:t>
            </w:r>
            <w:proofErr w:type="spellEnd"/>
          </w:p>
        </w:tc>
        <w:tc>
          <w:tcPr>
            <w:tcW w:w="709" w:type="dxa"/>
          </w:tcPr>
          <w:p w14:paraId="4FEF99BB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35E97081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7180C" w14:paraId="3E107283" w14:textId="77777777" w:rsidTr="00F35A70">
        <w:tc>
          <w:tcPr>
            <w:tcW w:w="5098" w:type="dxa"/>
          </w:tcPr>
          <w:p w14:paraId="7563D690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l</w:t>
            </w:r>
            <w:proofErr w:type="spellEnd"/>
          </w:p>
        </w:tc>
        <w:tc>
          <w:tcPr>
            <w:tcW w:w="709" w:type="dxa"/>
          </w:tcPr>
          <w:p w14:paraId="122B57EA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23D85A64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14:paraId="19E9A52B" w14:textId="77777777" w:rsidTr="00F35A70">
        <w:tc>
          <w:tcPr>
            <w:tcW w:w="5098" w:type="dxa"/>
          </w:tcPr>
          <w:p w14:paraId="1805F0AC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14:paraId="36EEAB3C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7D2BF1D6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14:paraId="7B00E44C" w14:textId="77777777" w:rsidTr="00F35A70">
        <w:tc>
          <w:tcPr>
            <w:tcW w:w="5098" w:type="dxa"/>
          </w:tcPr>
          <w:p w14:paraId="33721101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i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ridic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  <w:tc>
          <w:tcPr>
            <w:tcW w:w="709" w:type="dxa"/>
          </w:tcPr>
          <w:p w14:paraId="3A03178C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14:paraId="23AB3AF1" w14:textId="77777777"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z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ociaţ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treprinde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</w:t>
            </w:r>
          </w:p>
        </w:tc>
      </w:tr>
      <w:tr w:rsidR="00B7180C" w14:paraId="52BD0F72" w14:textId="77777777" w:rsidTr="00F35A70">
        <w:tc>
          <w:tcPr>
            <w:tcW w:w="5098" w:type="dxa"/>
          </w:tcPr>
          <w:p w14:paraId="6C433304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14:paraId="69090095" w14:textId="77777777" w:rsidR="00B7180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19685622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14:paraId="313CB974" w14:textId="77777777" w:rsidTr="00F35A70">
        <w:tc>
          <w:tcPr>
            <w:tcW w:w="5098" w:type="dxa"/>
          </w:tcPr>
          <w:p w14:paraId="3A0671FD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</w:p>
        </w:tc>
        <w:tc>
          <w:tcPr>
            <w:tcW w:w="709" w:type="dxa"/>
          </w:tcPr>
          <w:p w14:paraId="244FCE21" w14:textId="77777777"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14:paraId="24A38BF3" w14:textId="77777777" w:rsidR="00B7180C" w:rsidRPr="0075577C" w:rsidRDefault="00F35A70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 element d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c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a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a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ecti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</w:tr>
      <w:tr w:rsidR="00B7180C" w14:paraId="31243134" w14:textId="77777777" w:rsidTr="00F35A70">
        <w:tc>
          <w:tcPr>
            <w:tcW w:w="5098" w:type="dxa"/>
          </w:tcPr>
          <w:p w14:paraId="01A35842" w14:textId="77777777"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9" w:type="dxa"/>
          </w:tcPr>
          <w:p w14:paraId="727D8988" w14:textId="77777777" w:rsidR="00B7180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1" w:type="dxa"/>
          </w:tcPr>
          <w:p w14:paraId="55121108" w14:textId="77777777" w:rsidR="00B7180C" w:rsidRPr="0075577C" w:rsidRDefault="00F35A70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zul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cut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tricul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abilit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st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ș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nu s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zeaz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ț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to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imb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s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mi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sajul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“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ț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comunic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”</w:t>
            </w:r>
          </w:p>
        </w:tc>
      </w:tr>
    </w:tbl>
    <w:p w14:paraId="548074CD" w14:textId="77777777"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0DBF4D" w14:textId="77777777" w:rsidR="00F35A70" w:rsidRDefault="00F35A70" w:rsidP="00F35A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brevier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D70DD37" w14:textId="77777777" w:rsidR="00F35A70" w:rsidRDefault="00F35A70" w:rsidP="00F35A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577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1)</w:t>
      </w:r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O =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obligatoriu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az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care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informaţi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est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isponibilă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registr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na</w:t>
      </w:r>
      <w:bookmarkStart w:id="0" w:name="_Hlk77070633"/>
      <w:r w:rsidR="001B4E58" w:rsidRPr="001B4E58">
        <w:rPr>
          <w:rFonts w:ascii="Times New Roman" w:eastAsia="Times New Roman" w:hAnsi="Times New Roman" w:cs="Times New Roman"/>
          <w:sz w:val="24"/>
          <w:szCs w:val="24"/>
        </w:rPr>
        <w:t>ţ</w:t>
      </w:r>
      <w:bookmarkEnd w:id="0"/>
      <w:r w:rsidRPr="0075577C">
        <w:rPr>
          <w:rFonts w:ascii="Times New Roman" w:eastAsia="Times New Roman" w:hAnsi="Times New Roman" w:cs="Times New Roman"/>
          <w:sz w:val="24"/>
          <w:szCs w:val="24"/>
        </w:rPr>
        <w:t>iona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parţinând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statulu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membr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uni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uropen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lt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ecât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Români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; F =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facultativ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DE36490" w14:textId="77777777" w:rsidR="00F35A70" w:rsidRDefault="00F35A70" w:rsidP="00F35A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577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)</w:t>
      </w:r>
      <w:r w:rsidRPr="0075577C">
        <w:rPr>
          <w:rFonts w:ascii="Times New Roman" w:hAnsi="Times New Roman" w:cs="Times New Roman"/>
          <w:sz w:val="24"/>
          <w:szCs w:val="24"/>
        </w:rPr>
        <w:t xml:space="preserve"> </w:t>
      </w:r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Cod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orespunzător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otrivit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brevierilor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revăzut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irectiv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1999/37/CE a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onsiliulu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din 29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prili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1999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rivind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ocumentel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matricular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entru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vehicule</w:t>
      </w:r>
      <w:proofErr w:type="spellEnd"/>
    </w:p>
    <w:p w14:paraId="7795E37E" w14:textId="77777777" w:rsidR="00F35A70" w:rsidRDefault="00F35A70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F35A70" w:rsidSect="00804048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30B23"/>
    <w:multiLevelType w:val="hybridMultilevel"/>
    <w:tmpl w:val="9582128E"/>
    <w:lvl w:ilvl="0" w:tplc="024463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CC64FF"/>
    <w:multiLevelType w:val="hybridMultilevel"/>
    <w:tmpl w:val="900EFF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B476F"/>
    <w:multiLevelType w:val="hybridMultilevel"/>
    <w:tmpl w:val="AE048032"/>
    <w:lvl w:ilvl="0" w:tplc="83D4CD9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D528B6"/>
    <w:multiLevelType w:val="hybridMultilevel"/>
    <w:tmpl w:val="22463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E521F"/>
    <w:multiLevelType w:val="hybridMultilevel"/>
    <w:tmpl w:val="576E95C4"/>
    <w:lvl w:ilvl="0" w:tplc="B22CC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D96294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13C95"/>
    <w:multiLevelType w:val="hybridMultilevel"/>
    <w:tmpl w:val="DC289FC8"/>
    <w:lvl w:ilvl="0" w:tplc="062623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85E16"/>
    <w:multiLevelType w:val="hybridMultilevel"/>
    <w:tmpl w:val="6846D9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1166F"/>
    <w:multiLevelType w:val="hybridMultilevel"/>
    <w:tmpl w:val="AA2004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0C12E2"/>
    <w:multiLevelType w:val="hybridMultilevel"/>
    <w:tmpl w:val="56B49A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13073"/>
    <w:multiLevelType w:val="hybridMultilevel"/>
    <w:tmpl w:val="56C437BC"/>
    <w:lvl w:ilvl="0" w:tplc="BF9C6A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02172F"/>
    <w:multiLevelType w:val="hybridMultilevel"/>
    <w:tmpl w:val="8332BB94"/>
    <w:lvl w:ilvl="0" w:tplc="09B6FCDE">
      <w:start w:val="1"/>
      <w:numFmt w:val="lowerLetter"/>
      <w:lvlText w:val="%1)"/>
      <w:lvlJc w:val="left"/>
      <w:pPr>
        <w:ind w:left="1095" w:hanging="375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137F6"/>
    <w:multiLevelType w:val="hybridMultilevel"/>
    <w:tmpl w:val="83D4C8DE"/>
    <w:lvl w:ilvl="0" w:tplc="ECA652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7D698F"/>
    <w:multiLevelType w:val="hybridMultilevel"/>
    <w:tmpl w:val="AEA8DA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50E8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27F92"/>
    <w:multiLevelType w:val="hybridMultilevel"/>
    <w:tmpl w:val="A76C7110"/>
    <w:lvl w:ilvl="0" w:tplc="D9201C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8853E5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C25448"/>
    <w:multiLevelType w:val="hybridMultilevel"/>
    <w:tmpl w:val="4FA268BE"/>
    <w:lvl w:ilvl="0" w:tplc="78FE1FB8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A3348C6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7"/>
  </w:num>
  <w:num w:numId="4">
    <w:abstractNumId w:val="14"/>
  </w:num>
  <w:num w:numId="5">
    <w:abstractNumId w:val="11"/>
  </w:num>
  <w:num w:numId="6">
    <w:abstractNumId w:val="3"/>
  </w:num>
  <w:num w:numId="7">
    <w:abstractNumId w:val="18"/>
  </w:num>
  <w:num w:numId="8">
    <w:abstractNumId w:val="6"/>
  </w:num>
  <w:num w:numId="9">
    <w:abstractNumId w:val="8"/>
  </w:num>
  <w:num w:numId="10">
    <w:abstractNumId w:val="9"/>
  </w:num>
  <w:num w:numId="11">
    <w:abstractNumId w:val="13"/>
  </w:num>
  <w:num w:numId="12">
    <w:abstractNumId w:val="1"/>
  </w:num>
  <w:num w:numId="13">
    <w:abstractNumId w:val="0"/>
  </w:num>
  <w:num w:numId="14">
    <w:abstractNumId w:val="2"/>
  </w:num>
  <w:num w:numId="15">
    <w:abstractNumId w:val="15"/>
  </w:num>
  <w:num w:numId="16">
    <w:abstractNumId w:val="10"/>
  </w:num>
  <w:num w:numId="17">
    <w:abstractNumId w:val="12"/>
  </w:num>
  <w:num w:numId="18">
    <w:abstractNumId w:val="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NDU3MrGwNDM1MrJU0lEKTi0uzszPAykwrAUAgfGegCwAAAA="/>
  </w:docVars>
  <w:rsids>
    <w:rsidRoot w:val="00B26F67"/>
    <w:rsid w:val="00011A3A"/>
    <w:rsid w:val="00045DB1"/>
    <w:rsid w:val="00127906"/>
    <w:rsid w:val="00131F06"/>
    <w:rsid w:val="00165894"/>
    <w:rsid w:val="001A514F"/>
    <w:rsid w:val="001B4E58"/>
    <w:rsid w:val="001C6318"/>
    <w:rsid w:val="001E674B"/>
    <w:rsid w:val="00200AFF"/>
    <w:rsid w:val="0021766E"/>
    <w:rsid w:val="00222E7B"/>
    <w:rsid w:val="00240B5D"/>
    <w:rsid w:val="00252A35"/>
    <w:rsid w:val="002C5757"/>
    <w:rsid w:val="00301ED9"/>
    <w:rsid w:val="003549C0"/>
    <w:rsid w:val="003700DF"/>
    <w:rsid w:val="00370F8F"/>
    <w:rsid w:val="003D2D21"/>
    <w:rsid w:val="003E0C1A"/>
    <w:rsid w:val="004262FC"/>
    <w:rsid w:val="0042749E"/>
    <w:rsid w:val="004422DF"/>
    <w:rsid w:val="00460CB9"/>
    <w:rsid w:val="004739AB"/>
    <w:rsid w:val="00476E91"/>
    <w:rsid w:val="00484C48"/>
    <w:rsid w:val="004B446B"/>
    <w:rsid w:val="004B78E7"/>
    <w:rsid w:val="004D1ECA"/>
    <w:rsid w:val="00504073"/>
    <w:rsid w:val="00504918"/>
    <w:rsid w:val="00505BC1"/>
    <w:rsid w:val="00505F63"/>
    <w:rsid w:val="0054388E"/>
    <w:rsid w:val="00564FAE"/>
    <w:rsid w:val="00565E07"/>
    <w:rsid w:val="005819E8"/>
    <w:rsid w:val="00583F87"/>
    <w:rsid w:val="00584F00"/>
    <w:rsid w:val="005A5D4F"/>
    <w:rsid w:val="005B41CD"/>
    <w:rsid w:val="005E15C9"/>
    <w:rsid w:val="005F27D9"/>
    <w:rsid w:val="005F5FB0"/>
    <w:rsid w:val="005F786E"/>
    <w:rsid w:val="0062303F"/>
    <w:rsid w:val="0062703F"/>
    <w:rsid w:val="00635ED9"/>
    <w:rsid w:val="00672C8A"/>
    <w:rsid w:val="00683918"/>
    <w:rsid w:val="006A01CA"/>
    <w:rsid w:val="006A4F00"/>
    <w:rsid w:val="006A5B50"/>
    <w:rsid w:val="006B0731"/>
    <w:rsid w:val="006B2533"/>
    <w:rsid w:val="006E4341"/>
    <w:rsid w:val="007272EC"/>
    <w:rsid w:val="007425F3"/>
    <w:rsid w:val="0075577C"/>
    <w:rsid w:val="00795CF9"/>
    <w:rsid w:val="007B0C0F"/>
    <w:rsid w:val="007C060D"/>
    <w:rsid w:val="007C7B55"/>
    <w:rsid w:val="007D1D91"/>
    <w:rsid w:val="007E4941"/>
    <w:rsid w:val="00804048"/>
    <w:rsid w:val="0081000D"/>
    <w:rsid w:val="0081172D"/>
    <w:rsid w:val="00825CA7"/>
    <w:rsid w:val="00833F34"/>
    <w:rsid w:val="0084226C"/>
    <w:rsid w:val="0087142A"/>
    <w:rsid w:val="008918F0"/>
    <w:rsid w:val="008A69C9"/>
    <w:rsid w:val="008F1937"/>
    <w:rsid w:val="00916C33"/>
    <w:rsid w:val="00945FC6"/>
    <w:rsid w:val="00966716"/>
    <w:rsid w:val="009A317E"/>
    <w:rsid w:val="009A643D"/>
    <w:rsid w:val="009B626C"/>
    <w:rsid w:val="009D298D"/>
    <w:rsid w:val="009E3045"/>
    <w:rsid w:val="009F7977"/>
    <w:rsid w:val="00A505E3"/>
    <w:rsid w:val="00A76546"/>
    <w:rsid w:val="00AA4F55"/>
    <w:rsid w:val="00AC0032"/>
    <w:rsid w:val="00B12230"/>
    <w:rsid w:val="00B15F4E"/>
    <w:rsid w:val="00B26F67"/>
    <w:rsid w:val="00B35081"/>
    <w:rsid w:val="00B52000"/>
    <w:rsid w:val="00B66EDF"/>
    <w:rsid w:val="00B7180C"/>
    <w:rsid w:val="00B7641E"/>
    <w:rsid w:val="00BA5DBF"/>
    <w:rsid w:val="00BA79DD"/>
    <w:rsid w:val="00BB0397"/>
    <w:rsid w:val="00BB39F1"/>
    <w:rsid w:val="00BD2575"/>
    <w:rsid w:val="00BD6545"/>
    <w:rsid w:val="00BF35FF"/>
    <w:rsid w:val="00C4085E"/>
    <w:rsid w:val="00C43F0B"/>
    <w:rsid w:val="00C66CC4"/>
    <w:rsid w:val="00C839B4"/>
    <w:rsid w:val="00CA1767"/>
    <w:rsid w:val="00CA3F31"/>
    <w:rsid w:val="00D1194E"/>
    <w:rsid w:val="00D155C2"/>
    <w:rsid w:val="00D2625A"/>
    <w:rsid w:val="00D262F0"/>
    <w:rsid w:val="00D5300F"/>
    <w:rsid w:val="00D734E6"/>
    <w:rsid w:val="00D83478"/>
    <w:rsid w:val="00D83ACA"/>
    <w:rsid w:val="00D93955"/>
    <w:rsid w:val="00DD5351"/>
    <w:rsid w:val="00DF7AFF"/>
    <w:rsid w:val="00E10547"/>
    <w:rsid w:val="00E148A4"/>
    <w:rsid w:val="00E309BB"/>
    <w:rsid w:val="00E350BB"/>
    <w:rsid w:val="00E53EC1"/>
    <w:rsid w:val="00E54AEE"/>
    <w:rsid w:val="00E54B5C"/>
    <w:rsid w:val="00E665F0"/>
    <w:rsid w:val="00E9081D"/>
    <w:rsid w:val="00E96537"/>
    <w:rsid w:val="00EC4359"/>
    <w:rsid w:val="00ED0519"/>
    <w:rsid w:val="00ED2C2D"/>
    <w:rsid w:val="00EE59E3"/>
    <w:rsid w:val="00F04C35"/>
    <w:rsid w:val="00F35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3FD9EB"/>
  <w15:chartTrackingRefBased/>
  <w15:docId w15:val="{034B42F1-6BD8-4CE4-918B-1CA00C8AD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F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4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48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C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A7"/>
    <w:rPr>
      <w:rFonts w:ascii="Segoe UI" w:hAnsi="Segoe UI" w:cs="Segoe UI"/>
      <w:sz w:val="18"/>
      <w:szCs w:val="18"/>
    </w:rPr>
  </w:style>
  <w:style w:type="character" w:customStyle="1" w:styleId="tpa1">
    <w:name w:val="tpa1"/>
    <w:basedOn w:val="DefaultParagraphFont"/>
    <w:rsid w:val="00D734E6"/>
  </w:style>
  <w:style w:type="character" w:customStyle="1" w:styleId="do1">
    <w:name w:val="do1"/>
    <w:basedOn w:val="DefaultParagraphFont"/>
    <w:rsid w:val="00D734E6"/>
    <w:rPr>
      <w:b/>
      <w:bCs/>
      <w:sz w:val="26"/>
      <w:szCs w:val="26"/>
    </w:rPr>
  </w:style>
  <w:style w:type="table" w:styleId="TableGrid">
    <w:name w:val="Table Grid"/>
    <w:basedOn w:val="TableNormal"/>
    <w:uiPriority w:val="39"/>
    <w:rsid w:val="00217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469903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145027440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226308622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8234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361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362287810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984897796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12314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88877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714156048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101392368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312150042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1606695825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  <w:div w:id="1817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0298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59278815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49422564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1101608437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220822934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AIR SA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orena.sandu</cp:lastModifiedBy>
  <cp:revision>2</cp:revision>
  <cp:lastPrinted>2021-05-24T12:08:00Z</cp:lastPrinted>
  <dcterms:created xsi:type="dcterms:W3CDTF">2021-07-20T11:22:00Z</dcterms:created>
  <dcterms:modified xsi:type="dcterms:W3CDTF">2021-07-20T11:22:00Z</dcterms:modified>
</cp:coreProperties>
</file>